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KRiezel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ezel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7 Richmond Lan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ezelmanfami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90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